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2437 del 1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es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Teniendo en cuenta la clasificación que propone el modelo OSIMM,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Ls soluciones a la medida, tanto de herramientas de software, como de servicios SOA que desarrolla el FNA para responder a las necesidades y requerimientos de información de las áreas funcionales, en particular la vicepresidencia de Crédito y la de Operaciones (segmento de la empresa objeto de este diagnóstico) inclinan a la operación (creación, uso y mantennimento) y a la gestión (mejora, explotación y distribución) de los datos hacia la proliferación de silos de datos.</w:t>
      </w:r>
    </w:p>
    <w:p>
      <w:pPr>
        <w:pStyle w:val="FirstParagraph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20:07:00Z</dcterms:created>
  <dcterms:modified xsi:type="dcterms:W3CDTF">2023-07-12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